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5AF13A11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7CE5364" w14:textId="1FEC99EC" w:rsidR="00EC73C8" w:rsidRDefault="008C3BB6" w:rsidP="008C3BB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050088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KOJINIŲ LAUKO UNIFORMOS BATŲ</w:t>
      </w:r>
      <w:r w:rsidR="00F464AF"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</w:t>
      </w:r>
    </w:p>
    <w:p w14:paraId="2328800A" w14:textId="2C9EEBF1" w:rsidR="00823075" w:rsidRDefault="00F464AF" w:rsidP="008C3BB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77777777" w:rsidR="00D431E6" w:rsidRPr="008C3BB6" w:rsidRDefault="00D431E6" w:rsidP="008C3BB6">
      <w:pPr>
        <w:jc w:val="center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</w:pPr>
      <w:r w:rsidRPr="008C3B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  <w:t>(1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2A02115E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895" w:type="dxa"/>
        <w:tblInd w:w="109" w:type="dxa"/>
        <w:tblLook w:val="00A0" w:firstRow="1" w:lastRow="0" w:firstColumn="1" w:lastColumn="0" w:noHBand="0" w:noVBand="0"/>
      </w:tblPr>
      <w:tblGrid>
        <w:gridCol w:w="1364"/>
        <w:gridCol w:w="2775"/>
        <w:gridCol w:w="1701"/>
        <w:gridCol w:w="1748"/>
        <w:gridCol w:w="2267"/>
        <w:gridCol w:w="23"/>
        <w:gridCol w:w="17"/>
      </w:tblGrid>
      <w:tr w:rsidR="006D351B" w:rsidRPr="008B39CC" w14:paraId="666B3C65" w14:textId="77777777" w:rsidTr="007C09EE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6D351B" w:rsidRPr="00D20E1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F2676A">
              <w:rPr>
                <w:rFonts w:ascii="Times New Roman" w:hAnsi="Times New Roman" w:cs="Times New Roman"/>
                <w:b/>
                <w:sz w:val="20"/>
                <w:szCs w:val="20"/>
              </w:rPr>
              <w:t>echninės specifikacijos punktas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38D4E40" w14:textId="77777777" w:rsidR="006D351B" w:rsidRPr="00D20E1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0E1E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FC90A" w14:textId="062AA93D" w:rsidR="006D351B" w:rsidRPr="007C09E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C09EE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6D351B" w:rsidRPr="00D20E1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0E1E">
              <w:rPr>
                <w:rFonts w:ascii="Times New Roman" w:eastAsia="Times New Roman" w:hAnsi="Times New Roman" w:cs="Times New Roman"/>
                <w:b/>
              </w:rPr>
              <w:t>Tiekėjo siūlomų preki</w:t>
            </w:r>
            <w:r>
              <w:rPr>
                <w:rFonts w:ascii="Times New Roman" w:eastAsia="Times New Roman" w:hAnsi="Times New Roman" w:cs="Times New Roman"/>
                <w:b/>
              </w:rPr>
              <w:t>ų rodiklių konkrečios reikšmės*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9A17" w14:textId="2FAA7F59" w:rsidR="006D351B" w:rsidRPr="00406C7C" w:rsidRDefault="007C09EE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0E1E">
              <w:rPr>
                <w:rFonts w:ascii="Times New Roman" w:eastAsia="Times New Roman" w:hAnsi="Times New Roman" w:cs="Times New Roman"/>
                <w:b/>
              </w:rPr>
              <w:t>Nuoroda į pateiktą dokumentą, puslapį, punktą</w:t>
            </w:r>
          </w:p>
        </w:tc>
      </w:tr>
      <w:tr w:rsidR="006D351B" w:rsidRPr="00576ADB" w14:paraId="6AEAFDB5" w14:textId="77777777" w:rsidTr="007C09EE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B547FD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53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B547FD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D351B" w:rsidRPr="00576ADB" w14:paraId="7B17EEEB" w14:textId="77777777" w:rsidTr="007C09EE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0CC9B8E2" w:rsidR="006D351B" w:rsidRPr="00D20E1E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EB6FB9E" w14:textId="1B904084" w:rsidR="006D351B" w:rsidRPr="007C09EE" w:rsidRDefault="006D351B" w:rsidP="006D351B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7C09EE">
              <w:rPr>
                <w:sz w:val="22"/>
                <w:szCs w:val="22"/>
              </w:rPr>
              <w:t>Gaminių kokybės garantijos terminas – 12 mėnesių aktyvios eksploatacijos sąlygomis, kuris skaičiuojamas nuo prekių išdavimo iš Pirkėjo sandėlio dienos, ir 24 mėnesiai nuo prekių priėmimo į sandėlį dokumentų pasirašymo dieno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F974A" w14:textId="328D3C8D" w:rsidR="006D351B" w:rsidRPr="00B547FD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2B0731AA" w:rsidR="006D351B" w:rsidRPr="00B547FD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547FD"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EFD700" w14:textId="77777777" w:rsidR="006D351B" w:rsidRPr="00D13402" w:rsidRDefault="006D351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13402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576ADB" w14:paraId="416BCD8B" w14:textId="77777777" w:rsidTr="007C09EE">
        <w:trPr>
          <w:gridAfter w:val="1"/>
          <w:wAfter w:w="17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640E62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II.</w:t>
            </w:r>
          </w:p>
        </w:tc>
        <w:tc>
          <w:tcPr>
            <w:tcW w:w="85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B4E96E" w14:textId="58000107" w:rsidR="006D351B" w:rsidRPr="00640E62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TECHNINIAI REIKALAVIMAI</w:t>
            </w:r>
          </w:p>
        </w:tc>
      </w:tr>
      <w:tr w:rsidR="006D351B" w:rsidRPr="00576ADB" w14:paraId="215E2C04" w14:textId="77777777" w:rsidTr="007C09EE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97FE" w14:textId="42DACCE5" w:rsidR="006D351B" w:rsidRPr="006D351B" w:rsidRDefault="006D351B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351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14D766" w14:textId="36DB379F" w:rsidR="006D351B" w:rsidRPr="007C09EE" w:rsidRDefault="006D351B" w:rsidP="006D351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7C09EE">
              <w:rPr>
                <w:rFonts w:ascii="Times New Roman" w:hAnsi="Times New Roman" w:cs="Times New Roman"/>
              </w:rPr>
              <w:t>Kojinių spalva - samanų (artima spalvos kodui 18-0426 TP pagal PANTONE TEXTILE spalvų katalogą), mišrios pluoštinės sudėties, numegztos iš nustatytos sudėties (nurodytos 4 lentelėje) verpalų/siūlų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1BA7" w14:textId="50180D58" w:rsidR="006D351B" w:rsidRPr="00466CD5" w:rsidRDefault="006D351B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9A6F7" w14:textId="57050840" w:rsidR="006D351B" w:rsidRPr="00D20E1E" w:rsidRDefault="006D351B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547FD"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F67E76" w14:textId="1C96A928" w:rsidR="006D351B" w:rsidRPr="00845D55" w:rsidRDefault="006D351B" w:rsidP="006D351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7C09EE" w:rsidRPr="00576ADB" w14:paraId="3E085368" w14:textId="77777777" w:rsidTr="007C09EE">
        <w:trPr>
          <w:gridAfter w:val="1"/>
          <w:wAfter w:w="17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77777777" w:rsidR="007C09EE" w:rsidRPr="006D351B" w:rsidRDefault="007C09EE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5F3886" w14:textId="53E749D0" w:rsidR="007C09EE" w:rsidRDefault="007C09EE" w:rsidP="007C09EE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Kojinių lauko batų techninės charakteristikos</w:t>
            </w:r>
          </w:p>
        </w:tc>
      </w:tr>
      <w:tr w:rsidR="007C09EE" w:rsidRPr="00576ADB" w14:paraId="01A4B3C7" w14:textId="77777777" w:rsidTr="007C09EE">
        <w:trPr>
          <w:gridAfter w:val="2"/>
          <w:wAfter w:w="40" w:type="dxa"/>
        </w:trPr>
        <w:tc>
          <w:tcPr>
            <w:tcW w:w="13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31C5D8" w14:textId="77777777" w:rsidR="007C09EE" w:rsidRDefault="007C09EE" w:rsidP="007C0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111C77D0" w14:textId="627FF6A3" w:rsidR="007C09EE" w:rsidRPr="006D351B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2D22F5" w14:textId="34791C3B" w:rsidR="007C09EE" w:rsidRPr="007C09EE" w:rsidRDefault="007C09EE" w:rsidP="007C09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Krašteli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A4469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ES 30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016F329C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A  65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4FBCD218" w14:textId="77777777" w:rsid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EL </w:t>
            </w:r>
            <w:r w:rsidRPr="007C09EE">
              <w:rPr>
                <w:rFonts w:ascii="Times New Roman" w:hAnsi="Times New Roman" w:cs="Times New Roman"/>
              </w:rPr>
              <w:sym w:font="Symbol" w:char="F0B3"/>
            </w:r>
            <w:r w:rsidRPr="007C09EE">
              <w:rPr>
                <w:rFonts w:ascii="Times New Roman" w:hAnsi="Times New Roman" w:cs="Times New Roman"/>
              </w:rPr>
              <w:t xml:space="preserve"> 2,5</w:t>
            </w:r>
          </w:p>
          <w:p w14:paraId="3AA2D3EA" w14:textId="5778152C" w:rsidR="00CB3AB9" w:rsidRPr="00CB3AB9" w:rsidRDefault="00CB3AB9" w:rsidP="007C09EE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99B8" w14:textId="7FF49231" w:rsidR="007C09EE" w:rsidRPr="007C09EE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DD5ED" w14:textId="4291A1B6" w:rsidR="007C09EE" w:rsidRPr="007C09EE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7C09EE" w:rsidRPr="00576ADB" w14:paraId="4FE0E6ED" w14:textId="77777777" w:rsidTr="007C09EE">
        <w:trPr>
          <w:gridAfter w:val="2"/>
          <w:wAfter w:w="40" w:type="dxa"/>
        </w:trPr>
        <w:tc>
          <w:tcPr>
            <w:tcW w:w="13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A8E54A" w14:textId="77777777" w:rsidR="007C09EE" w:rsidRPr="006D351B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71051A" w14:textId="5420A093" w:rsidR="007C09EE" w:rsidRPr="007C09EE" w:rsidRDefault="007C09EE" w:rsidP="007C09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Blauzda, pėdos apatinė dali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B805D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ES 55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64183996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A  40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5526294C" w14:textId="77777777" w:rsid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EL </w:t>
            </w:r>
            <w:r w:rsidRPr="007C09EE">
              <w:rPr>
                <w:rFonts w:ascii="Times New Roman" w:hAnsi="Times New Roman" w:cs="Times New Roman"/>
              </w:rPr>
              <w:sym w:font="Symbol" w:char="F0B3"/>
            </w:r>
            <w:r w:rsidRPr="007C09EE">
              <w:rPr>
                <w:rFonts w:ascii="Times New Roman" w:hAnsi="Times New Roman" w:cs="Times New Roman"/>
              </w:rPr>
              <w:t xml:space="preserve"> 2,5</w:t>
            </w:r>
          </w:p>
          <w:p w14:paraId="65DD7948" w14:textId="7D35AFB7" w:rsidR="00CB3AB9" w:rsidRPr="00CB3AB9" w:rsidRDefault="00CB3AB9" w:rsidP="007C09EE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299E4" w14:textId="509587D7" w:rsidR="007C09EE" w:rsidRPr="007C09EE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56BEC2" w14:textId="1389330D" w:rsidR="007C09EE" w:rsidRPr="007C09EE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7C09EE" w:rsidRPr="00576ADB" w14:paraId="41FECB8F" w14:textId="77777777" w:rsidTr="007C09EE">
        <w:trPr>
          <w:gridAfter w:val="2"/>
          <w:wAfter w:w="40" w:type="dxa"/>
        </w:trPr>
        <w:tc>
          <w:tcPr>
            <w:tcW w:w="13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0BDEA1A" w14:textId="77777777" w:rsidR="007C09EE" w:rsidRPr="006D351B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AC122" w14:textId="30663ABE" w:rsidR="007C09EE" w:rsidRPr="007C09EE" w:rsidRDefault="007C09EE" w:rsidP="007C09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Kulnas, piršta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24BA7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ES 50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152D3025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A  45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57FCF21A" w14:textId="77777777" w:rsid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EL </w:t>
            </w:r>
            <w:r w:rsidRPr="007C09EE">
              <w:rPr>
                <w:rFonts w:ascii="Times New Roman" w:hAnsi="Times New Roman" w:cs="Times New Roman"/>
              </w:rPr>
              <w:sym w:font="Symbol" w:char="F0B3"/>
            </w:r>
            <w:r w:rsidRPr="007C09EE">
              <w:rPr>
                <w:rFonts w:ascii="Times New Roman" w:hAnsi="Times New Roman" w:cs="Times New Roman"/>
              </w:rPr>
              <w:t xml:space="preserve"> 2,5</w:t>
            </w:r>
          </w:p>
          <w:p w14:paraId="0D601F74" w14:textId="695B47EC" w:rsidR="00CB3AB9" w:rsidRPr="00CB3AB9" w:rsidRDefault="00CB3AB9" w:rsidP="007C09EE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36069" w14:textId="1B11DD06" w:rsidR="007C09EE" w:rsidRPr="007C09EE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B669A0" w14:textId="1758FEE8" w:rsidR="007C09EE" w:rsidRPr="007C09EE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7C09EE" w:rsidRPr="00576ADB" w14:paraId="08162BF2" w14:textId="77777777" w:rsidTr="00CB3AB9">
        <w:trPr>
          <w:gridAfter w:val="2"/>
          <w:wAfter w:w="40" w:type="dxa"/>
        </w:trPr>
        <w:tc>
          <w:tcPr>
            <w:tcW w:w="136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F3AD24" w14:textId="77777777" w:rsidR="007C09EE" w:rsidRPr="006D351B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64373" w14:textId="2879DD28" w:rsidR="007C09EE" w:rsidRPr="007C09EE" w:rsidRDefault="007C09EE" w:rsidP="007C09E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Pėdos viršutinė dali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6FE633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ES 40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70DF1AE6" w14:textId="77777777" w:rsidR="007C09EE" w:rsidRPr="007C09EE" w:rsidRDefault="007C09EE" w:rsidP="007C09EE">
            <w:pPr>
              <w:pStyle w:val="Head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PA  55,0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5,0</w:t>
            </w:r>
          </w:p>
          <w:p w14:paraId="63B5E8A1" w14:textId="77777777" w:rsidR="007C09EE" w:rsidRDefault="007C09EE" w:rsidP="007C09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EL </w:t>
            </w:r>
            <w:r w:rsidRPr="007C09EE">
              <w:rPr>
                <w:rFonts w:ascii="Times New Roman" w:hAnsi="Times New Roman" w:cs="Times New Roman"/>
              </w:rPr>
              <w:sym w:font="Symbol" w:char="F0B3"/>
            </w:r>
            <w:r w:rsidRPr="007C09EE">
              <w:rPr>
                <w:rFonts w:ascii="Times New Roman" w:hAnsi="Times New Roman" w:cs="Times New Roman"/>
              </w:rPr>
              <w:t xml:space="preserve"> 2,5</w:t>
            </w:r>
          </w:p>
          <w:p w14:paraId="539678E7" w14:textId="3A17EABB" w:rsidR="00CB3AB9" w:rsidRPr="00CB3AB9" w:rsidRDefault="00CB3AB9" w:rsidP="007C09EE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A925DC" w14:textId="10F1C824" w:rsidR="007C09EE" w:rsidRPr="007C09EE" w:rsidRDefault="007C09EE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1E50FF" w14:textId="2697BF0F" w:rsidR="007C09EE" w:rsidRPr="007C09EE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C5F65" w:rsidRPr="00576ADB" w14:paraId="6FC671FC" w14:textId="77777777" w:rsidTr="00CB3AB9">
        <w:trPr>
          <w:gridAfter w:val="2"/>
          <w:wAfter w:w="40" w:type="dxa"/>
          <w:trHeight w:val="804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60092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6A8F903" w14:textId="10D0B363" w:rsidR="00EC5F65" w:rsidRDefault="00EC5F65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AE9D2" w14:textId="77777777" w:rsidR="00EC5F65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Matmenų pokytis išskalbus ir išdžiovinus </w:t>
            </w:r>
          </w:p>
          <w:p w14:paraId="1B659679" w14:textId="77FB66D6" w:rsidR="00EC5F65" w:rsidRPr="007C09EE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skersine kryptimi, %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2061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4B70313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34A6425" w14:textId="55B753FA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ne daugiau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8,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7BBBA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1A9AABC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7F09E27" w14:textId="3D642B3B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D1EEE" w14:textId="77777777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AD843EF" w14:textId="77777777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4F03FA4" w14:textId="1509BD90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EC5F65" w:rsidRPr="00576ADB" w14:paraId="5CEA551E" w14:textId="77777777" w:rsidTr="00CB3AB9">
        <w:trPr>
          <w:gridAfter w:val="2"/>
          <w:wAfter w:w="40" w:type="dxa"/>
          <w:trHeight w:val="336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7A6DE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97A93" w14:textId="0654B171" w:rsidR="00EC5F65" w:rsidRPr="007C09EE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išilgine kryptimi, %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213FB" w14:textId="77777777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ne daugiau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8,0</w:t>
            </w:r>
          </w:p>
          <w:p w14:paraId="54B030C5" w14:textId="4C2A5A72" w:rsidR="003A5DDC" w:rsidRDefault="003A5DDC" w:rsidP="003A5DD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C778" w14:textId="4A742AE0" w:rsidR="00EC5F65" w:rsidRDefault="00EC5F65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FE82A" w14:textId="5D97F724" w:rsidR="00EC5F6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6709C3A8" w14:textId="77777777" w:rsidTr="001846CA">
        <w:trPr>
          <w:gridAfter w:val="2"/>
          <w:wAfter w:w="40" w:type="dxa"/>
          <w:trHeight w:val="762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1BED6A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4 lentelės </w:t>
            </w:r>
          </w:p>
          <w:p w14:paraId="015213EE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  <w:p w14:paraId="79C9163B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2099FDD" w14:textId="77777777" w:rsidR="003A5DDC" w:rsidRDefault="003A5DDC" w:rsidP="00EC5F6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0D35604" w14:textId="004FDBD9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E5504" w14:textId="77777777" w:rsidR="003A5DDC" w:rsidRPr="00050088" w:rsidRDefault="003A5DDC" w:rsidP="00EC5F65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Mezgimo tankis (</w:t>
            </w:r>
            <w:smartTag w:uri="urn:schemas-microsoft-com:office:smarttags" w:element="metricconverter">
              <w:smartTagPr>
                <w:attr w:name="ProductID" w:val="1 cm"/>
              </w:smartTagPr>
              <w:r w:rsidRPr="00050088">
                <w:rPr>
                  <w:rStyle w:val="CommentReference"/>
                  <w:rFonts w:ascii="Times New Roman" w:hAnsi="Times New Roman" w:cs="Times New Roman"/>
                  <w:sz w:val="22"/>
                  <w:szCs w:val="22"/>
                </w:rPr>
                <w:t>1 cm</w:t>
              </w:r>
            </w:smartTag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), vnt.: </w:t>
            </w:r>
          </w:p>
          <w:p w14:paraId="06103952" w14:textId="77777777" w:rsidR="003A5DDC" w:rsidRPr="00050088" w:rsidRDefault="003A5DDC" w:rsidP="00EC5F65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u w:val="single"/>
              </w:rPr>
            </w:pPr>
            <w:r w:rsidRPr="00050088">
              <w:rPr>
                <w:rFonts w:ascii="Times New Roman" w:hAnsi="Times New Roman" w:cs="Times New Roman"/>
                <w:i/>
                <w:u w:val="single"/>
              </w:rPr>
              <w:t>kraštelis</w:t>
            </w:r>
          </w:p>
          <w:p w14:paraId="7697B8EF" w14:textId="58F0A2CE" w:rsidR="003A5DDC" w:rsidRPr="003A5DDC" w:rsidRDefault="003A5DDC" w:rsidP="00EC5F65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bscript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DCEE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61E9031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59E8ECD" w14:textId="697F331C" w:rsidR="003A5DDC" w:rsidRPr="00050088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0088">
              <w:rPr>
                <w:rFonts w:ascii="Times New Roman" w:hAnsi="Times New Roman" w:cs="Times New Roman"/>
                <w:color w:val="000000"/>
              </w:rPr>
              <w:t>6-7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F53D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0AA395D8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ED9308E" w14:textId="4ACA4F34" w:rsidR="003A5DDC" w:rsidRP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4123B" w14:textId="77777777" w:rsidR="003A5DDC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565A08CD" w14:textId="77777777" w:rsidR="003A5DDC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0D288883" w14:textId="35A5E094" w:rsidR="003A5DDC" w:rsidRP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1730F930" w14:textId="77777777" w:rsidTr="001846CA">
        <w:trPr>
          <w:gridAfter w:val="2"/>
          <w:wAfter w:w="40" w:type="dxa"/>
          <w:trHeight w:val="369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9E60FD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FB87" w14:textId="77777777" w:rsidR="003A5DDC" w:rsidRDefault="003A5DDC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24E9690C" w14:textId="77777777" w:rsidR="003A5DDC" w:rsidRDefault="003A5DDC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  <w:p w14:paraId="296FC6B4" w14:textId="77777777" w:rsidR="003A5DDC" w:rsidRPr="00050088" w:rsidRDefault="003A5DDC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i/>
                <w:sz w:val="22"/>
                <w:szCs w:val="22"/>
                <w:u w:val="single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i/>
                <w:sz w:val="22"/>
                <w:szCs w:val="22"/>
                <w:u w:val="single"/>
              </w:rPr>
              <w:t>blauzda ir pėdos apatinė dalys</w:t>
            </w:r>
          </w:p>
          <w:p w14:paraId="3DFB98F6" w14:textId="66BCC84C" w:rsidR="003A5DDC" w:rsidRPr="003A5DDC" w:rsidRDefault="003A5DDC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57AE" w14:textId="77777777" w:rsidR="003A5DDC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Fonts w:ascii="Times New Roman" w:hAnsi="Times New Roman" w:cs="Times New Roman"/>
              </w:rPr>
              <w:t>9-10</w:t>
            </w:r>
          </w:p>
          <w:p w14:paraId="7827E10B" w14:textId="0EE0908C" w:rsidR="00B95D99" w:rsidRPr="00425762" w:rsidRDefault="00B95D99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14E5F" w14:textId="4FF32A9C" w:rsidR="003A5DDC" w:rsidRPr="00CB3AB9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8513A" w14:textId="2D929BC2" w:rsidR="003A5DDC" w:rsidRPr="00CB3AB9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1BE4D6F6" w14:textId="77777777" w:rsidTr="00B95D99">
        <w:trPr>
          <w:gridAfter w:val="2"/>
          <w:wAfter w:w="40" w:type="dxa"/>
          <w:trHeight w:val="830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F17E1E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012C0" w14:textId="77777777" w:rsidR="003A5DDC" w:rsidRPr="00050088" w:rsidRDefault="003A5DDC" w:rsidP="00EC5F65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82DF" w14:textId="77777777" w:rsidR="003A5DDC" w:rsidRPr="00CB3AB9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D545F9" w14:textId="77777777" w:rsidR="003A5DDC" w:rsidRPr="00CB3AB9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5C1F07" w14:textId="54EA2AA9" w:rsidR="003A5DDC" w:rsidRPr="00425762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Fonts w:ascii="Times New Roman" w:hAnsi="Times New Roman" w:cs="Times New Roman"/>
                <w:color w:val="000000"/>
              </w:rPr>
              <w:t>6-7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4BD8" w14:textId="77777777" w:rsidR="003A5DDC" w:rsidRPr="00CB3AB9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3AF76DB" w14:textId="77777777" w:rsidR="003A5DDC" w:rsidRPr="00CB3AB9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</w:p>
          <w:p w14:paraId="5A1F09C3" w14:textId="1EF9118F" w:rsidR="003A5DDC" w:rsidRDefault="003A5DDC" w:rsidP="00CB3AB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04383" w14:textId="77777777" w:rsidR="003A5DDC" w:rsidRPr="00CB3AB9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546AF246" w14:textId="77777777" w:rsidR="003A5DDC" w:rsidRPr="00CB3AB9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3C65CD9" w14:textId="3406C6C6" w:rsidR="003A5DDC" w:rsidRDefault="003A5DDC" w:rsidP="00CB3AB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3A5DDC" w:rsidRPr="00576ADB" w14:paraId="64B208E5" w14:textId="77777777" w:rsidTr="001846CA">
        <w:trPr>
          <w:gridAfter w:val="2"/>
          <w:wAfter w:w="40" w:type="dxa"/>
          <w:trHeight w:val="341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91423A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2D305" w14:textId="77777777" w:rsidR="003A5DDC" w:rsidRPr="00050088" w:rsidRDefault="003A5DDC" w:rsidP="003A5DD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50088">
              <w:rPr>
                <w:rFonts w:ascii="Times New Roman" w:hAnsi="Times New Roman" w:cs="Times New Roman"/>
              </w:rPr>
              <w:t>.</w:t>
            </w:r>
          </w:p>
          <w:p w14:paraId="53362C46" w14:textId="77777777" w:rsidR="003A5DDC" w:rsidRDefault="003A5DDC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  <w:p w14:paraId="0861D3E3" w14:textId="77777777" w:rsidR="00B95D99" w:rsidRPr="003A5DDC" w:rsidRDefault="00B95D99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  <w:p w14:paraId="13B0D686" w14:textId="77777777" w:rsidR="003A5DDC" w:rsidRPr="00425762" w:rsidRDefault="003A5DDC" w:rsidP="003A5DDC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u w:val="single"/>
              </w:rPr>
            </w:pPr>
            <w:r w:rsidRPr="00425762">
              <w:rPr>
                <w:rFonts w:ascii="Times New Roman" w:hAnsi="Times New Roman" w:cs="Times New Roman"/>
                <w:i/>
                <w:u w:val="single"/>
              </w:rPr>
              <w:t>Kulnas, pirštai</w:t>
            </w:r>
          </w:p>
          <w:p w14:paraId="01A65F4D" w14:textId="33F7D750" w:rsidR="003A5DDC" w:rsidRPr="003A5DDC" w:rsidRDefault="003A5DDC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C281" w14:textId="77777777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Fonts w:ascii="Times New Roman" w:hAnsi="Times New Roman" w:cs="Times New Roman"/>
              </w:rPr>
              <w:t>9-10</w:t>
            </w:r>
          </w:p>
          <w:p w14:paraId="66A2B13C" w14:textId="63BD5B28" w:rsidR="00B95D99" w:rsidRPr="00425762" w:rsidRDefault="00B95D99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647B5" w14:textId="0D0B47E8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9A1D3" w14:textId="09420483" w:rsid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3A5DDC" w:rsidRPr="00576ADB" w14:paraId="2852C89A" w14:textId="77777777" w:rsidTr="001846CA">
        <w:trPr>
          <w:gridAfter w:val="2"/>
          <w:wAfter w:w="40" w:type="dxa"/>
          <w:trHeight w:val="700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1B1292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44BA0" w14:textId="77777777" w:rsidR="003A5DDC" w:rsidRPr="00050088" w:rsidRDefault="003A5DDC" w:rsidP="00EC5F65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43CA" w14:textId="77777777" w:rsidR="003A5DDC" w:rsidRP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BD39CA2" w14:textId="77777777" w:rsidR="003A5DDC" w:rsidRP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6F5F1C6" w14:textId="54DC4EAB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6-7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A1EDF" w14:textId="77777777" w:rsidR="003A5DDC" w:rsidRP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D0E7291" w14:textId="77777777" w:rsidR="003A5DDC" w:rsidRP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448F8B2" w14:textId="3A8C9091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36C20" w14:textId="77777777" w:rsidR="003A5DDC" w:rsidRP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58FB991" w14:textId="77777777" w:rsidR="003A5DDC" w:rsidRP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E798E3E" w14:textId="2BEFDA68" w:rsid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</w:p>
        </w:tc>
      </w:tr>
      <w:tr w:rsidR="003A5DDC" w:rsidRPr="00576ADB" w14:paraId="1F91EAB4" w14:textId="77777777" w:rsidTr="001846CA">
        <w:trPr>
          <w:gridAfter w:val="2"/>
          <w:wAfter w:w="40" w:type="dxa"/>
          <w:trHeight w:val="412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8FF60E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42C9B" w14:textId="77777777" w:rsidR="003A5DDC" w:rsidRPr="00425762" w:rsidRDefault="003A5DDC" w:rsidP="003A5DD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25762">
              <w:rPr>
                <w:rFonts w:ascii="Times New Roman" w:hAnsi="Times New Roman" w:cs="Times New Roman"/>
              </w:rPr>
              <w:t>.</w:t>
            </w:r>
          </w:p>
          <w:p w14:paraId="1BE032B1" w14:textId="77777777" w:rsidR="003A5DDC" w:rsidRDefault="003A5DDC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  <w:p w14:paraId="32E51CDB" w14:textId="77777777" w:rsidR="00B95D99" w:rsidRPr="00B95D99" w:rsidRDefault="00B95D99" w:rsidP="003A5DDC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  <w:p w14:paraId="030577DD" w14:textId="77777777" w:rsidR="003A5DDC" w:rsidRPr="00425762" w:rsidRDefault="003A5DDC" w:rsidP="003A5DDC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u w:val="single"/>
              </w:rPr>
            </w:pPr>
            <w:r w:rsidRPr="00425762">
              <w:rPr>
                <w:rFonts w:ascii="Times New Roman" w:hAnsi="Times New Roman" w:cs="Times New Roman"/>
                <w:i/>
                <w:u w:val="single"/>
              </w:rPr>
              <w:t>Funkcinė zona</w:t>
            </w:r>
          </w:p>
          <w:p w14:paraId="2EDF5B58" w14:textId="6489A973" w:rsidR="003A5DDC" w:rsidRPr="003A5DDC" w:rsidRDefault="003A5DDC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BA15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Fonts w:ascii="Times New Roman" w:hAnsi="Times New Roman" w:cs="Times New Roman"/>
              </w:rPr>
              <w:t>11-12</w:t>
            </w:r>
          </w:p>
          <w:p w14:paraId="49BFFF55" w14:textId="53E5EA79" w:rsidR="00B95D99" w:rsidRDefault="00B95D99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3AD7" w14:textId="63332B91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53794" w14:textId="3457F8CA" w:rsidR="003A5DDC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3A5DDC" w:rsidRPr="00576ADB" w14:paraId="122D75C1" w14:textId="77777777" w:rsidTr="001846CA">
        <w:trPr>
          <w:gridAfter w:val="2"/>
          <w:wAfter w:w="40" w:type="dxa"/>
          <w:trHeight w:val="811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87D5CF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20F7C" w14:textId="77777777" w:rsidR="003A5DDC" w:rsidRPr="00050088" w:rsidRDefault="003A5DDC" w:rsidP="00EC5F65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516F9" w14:textId="77777777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06AEB88" w14:textId="77777777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8B8E51C" w14:textId="7F411C4A" w:rsidR="003A5DDC" w:rsidRPr="00425762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6-7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B609" w14:textId="77777777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3E35415" w14:textId="77777777" w:rsid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83A2D93" w14:textId="6C3F6084" w:rsidR="003A5DDC" w:rsidRPr="007C09EE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AF620" w14:textId="77777777" w:rsid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CDE2DB4" w14:textId="77777777" w:rsidR="003A5DDC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AF34867" w14:textId="2EB88F90" w:rsidR="003A5DDC" w:rsidRPr="007C09EE" w:rsidRDefault="003A5DDC" w:rsidP="003A5DDC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3A5DDC" w:rsidRPr="00576ADB" w14:paraId="2FB499BC" w14:textId="77777777" w:rsidTr="003A5DDC">
        <w:trPr>
          <w:gridAfter w:val="2"/>
          <w:wAfter w:w="40" w:type="dxa"/>
          <w:trHeight w:val="465"/>
        </w:trPr>
        <w:tc>
          <w:tcPr>
            <w:tcW w:w="13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6B512" w14:textId="77777777" w:rsidR="003A5DDC" w:rsidRPr="006D351B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D39E5" w14:textId="6112C5D9" w:rsidR="003A5DDC" w:rsidRPr="00050088" w:rsidRDefault="003A5DDC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425762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2576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C698" w14:textId="77777777" w:rsidR="003A5DDC" w:rsidRPr="003A5DDC" w:rsidRDefault="003A5DDC" w:rsidP="003A5DD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A5DDC">
              <w:rPr>
                <w:rFonts w:ascii="Times New Roman" w:hAnsi="Times New Roman" w:cs="Times New Roman"/>
              </w:rPr>
              <w:t>10-11</w:t>
            </w:r>
          </w:p>
          <w:p w14:paraId="4DC2F589" w14:textId="77777777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25F9C" w14:textId="51ACC74B" w:rsidR="003A5DDC" w:rsidRDefault="003A5DDC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AD185" w14:textId="67DE5F7A" w:rsidR="003A5DDC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C5F65" w:rsidRPr="00576ADB" w14:paraId="24346438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2A8ED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431DCD4B" w14:textId="7D29161D" w:rsidR="00EC5F65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97FC0" w14:textId="798E7659" w:rsidR="00EC5F65" w:rsidRPr="002E295B" w:rsidRDefault="002946FF" w:rsidP="00EC5F6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Nusidažymo atsparumas, balais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C9DC" w14:textId="2E8F0319" w:rsidR="00EC5F65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BFFC" w14:textId="375ED8A8" w:rsidR="00EC5F65" w:rsidRPr="00B547FD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3EFD3" w14:textId="5608D83C" w:rsidR="00EC5F65" w:rsidRDefault="002946F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2946FF" w:rsidRPr="00576ADB" w14:paraId="6ED7CEED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48FA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7CA07DA4" w14:textId="4D89F7C1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1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0F058" w14:textId="4D436E21" w:rsidR="002946FF" w:rsidRPr="002E295B" w:rsidRDefault="002946FF" w:rsidP="00EC5F6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ausai trinč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BE0" w14:textId="4D50F108" w:rsidR="002946FF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E3EC" w14:textId="6EA23E28" w:rsidR="002946FF" w:rsidRPr="00B547FD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0D3BD" w14:textId="0505A8AB" w:rsidR="002946FF" w:rsidRDefault="002946F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5590296F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0E061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B28444F" w14:textId="39134CCB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2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1527C" w14:textId="182A742C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šlapiai trinč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612F9" w14:textId="4DD1C7ED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AF94" w14:textId="6A449123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6816E" w14:textId="6380E1CD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6CD68CCC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9A01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2708ED28" w14:textId="25DC165D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3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ED7E6" w14:textId="73851EE7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kalbimui prie 40</w:t>
            </w:r>
            <w:r w:rsidRPr="002E295B">
              <w:rPr>
                <w:rFonts w:ascii="Times New Roman" w:hAnsi="Times New Roman" w:cs="Times New Roman"/>
              </w:rPr>
              <w:sym w:font="Symbol" w:char="F0B0"/>
            </w:r>
            <w:r w:rsidRPr="002E295B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D4727" w14:textId="265B50A9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F90A3" w14:textId="762913E0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CA585" w14:textId="20EC70B6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33D15B70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E5F0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3C86ED7C" w14:textId="69698A69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4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18DA8" w14:textId="0976E057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prakaitu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4372E" w14:textId="4031D434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AEB0" w14:textId="782DC644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bookmarkStart w:id="0" w:name="_GoBack"/>
            <w:r w:rsidRPr="007C09EE">
              <w:rPr>
                <w:rFonts w:ascii="Times New Roman" w:hAnsi="Times New Roman" w:cs="Times New Roman"/>
                <w:i/>
              </w:rPr>
              <w:t>nurodyti</w:t>
            </w:r>
            <w:bookmarkEnd w:id="0"/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B5AA6" w14:textId="0F1C1C5C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7C2F0752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F22D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22C841DA" w14:textId="11F041E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5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30F00" w14:textId="13EFF70A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Spalvų skirtumas, Δ E</w:t>
            </w:r>
            <w:r w:rsidRPr="002E295B">
              <w:rPr>
                <w:rFonts w:ascii="Times New Roman" w:hAnsi="Times New Roman" w:cs="Times New Roman"/>
                <w:vertAlign w:val="subscript"/>
              </w:rPr>
              <w:t>CM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65CA" w14:textId="202F9061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A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1,5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4DAB7" w14:textId="03F7905F" w:rsidR="002946FF" w:rsidRPr="00B547FD" w:rsidRDefault="00B95D99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75A46" w14:textId="3E97F750" w:rsidR="002946FF" w:rsidRDefault="00B95D99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2946FF" w:rsidRPr="00576ADB" w14:paraId="72FF14A4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BFEC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5E0D8414" w14:textId="4A8BD7CA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6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0CE4E" w14:textId="487BC558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Atsparumas dilinimui, sūk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546A" w14:textId="7D9C9C97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60 00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2452" w14:textId="2A1BA85F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4585F" w14:textId="021720C1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724D54D5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03635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69A8D34F" w14:textId="1A412F8F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7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F5E23" w14:textId="3458E408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Kojinių poros bazinio 27 dydžio svoris, 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B0F6D" w14:textId="6FC1A57D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55,0 </w:t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5,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909C" w14:textId="08C8B9C5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75323" w14:textId="1B40B7C8" w:rsidR="002946FF" w:rsidRDefault="00F6623D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2946FF" w:rsidRPr="00576ADB" w14:paraId="531989A9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E21AE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5C23C2F6" w14:textId="06190612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8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B3FF7" w14:textId="4A7C14D9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Drėgmės transportavimas, OMM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1D672" w14:textId="47974C50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>≥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CCCF3" w14:textId="20618C53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F5195" w14:textId="595101A6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946FF" w:rsidRPr="00576ADB" w14:paraId="53498A22" w14:textId="77777777" w:rsidTr="00050088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19EAE" w14:textId="77777777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59CCBA88" w14:textId="5102B41A" w:rsidR="002946FF" w:rsidRPr="002E295B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9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CDB42" w14:textId="67A2EF49" w:rsidR="002946FF" w:rsidRPr="002E295B" w:rsidRDefault="002946FF" w:rsidP="002946F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Laidumas orui, esant 100 Pa slėgių skirtumui, mm/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4360" w14:textId="142C69CD" w:rsidR="002946FF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>≥35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98FE5" w14:textId="57E166F7" w:rsidR="002946FF" w:rsidRPr="00B547FD" w:rsidRDefault="002946FF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20BBF" w14:textId="7D37F5C2" w:rsidR="002946FF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2151179B" w14:textId="77777777" w:rsidR="00B95D99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77777777" w:rsidR="00B95D99" w:rsidRPr="00B95D99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B95D99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 ar kituose pateiktuose dokumentų kopijose. </w:t>
      </w:r>
    </w:p>
    <w:p w14:paraId="26C82305" w14:textId="77777777" w:rsidR="006D351B" w:rsidRDefault="006D351B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47ED5C69" w14:textId="77777777" w:rsidR="00B95D99" w:rsidRPr="00B95D99" w:rsidRDefault="00B95D99" w:rsidP="00B95D99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95D99">
        <w:rPr>
          <w:rFonts w:ascii="Times New Roman" w:hAnsi="Times New Roman" w:cs="Times New Roman"/>
          <w:b/>
        </w:rPr>
        <w:t>Pastabos</w:t>
      </w:r>
      <w:r w:rsidRPr="00B95D99">
        <w:rPr>
          <w:rFonts w:ascii="Times New Roman" w:hAnsi="Times New Roman" w:cs="Times New Roman"/>
        </w:rPr>
        <w:t xml:space="preserve">: </w:t>
      </w:r>
    </w:p>
    <w:p w14:paraId="77FEF04C" w14:textId="77777777" w:rsidR="00B95D99" w:rsidRPr="00B95D99" w:rsidRDefault="00B95D99" w:rsidP="00B95D99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95D99">
        <w:rPr>
          <w:rFonts w:ascii="Times New Roman" w:hAnsi="Times New Roman" w:cs="Times New Roman"/>
        </w:rPr>
        <w:t xml:space="preserve">Rodiklis 5 ,,Spalvų skirtumas” reikalaujamas sutarties vykdymo metu ir nustato leidžiamą spalvos nukrypimą nuo suderinto darbinio pavyzdžio. </w:t>
      </w:r>
    </w:p>
    <w:p w14:paraId="0A5590BE" w14:textId="77777777" w:rsidR="00B95D99" w:rsidRPr="00B95D99" w:rsidRDefault="00B95D99" w:rsidP="00B95D99">
      <w:pPr>
        <w:spacing w:after="0" w:line="240" w:lineRule="auto"/>
        <w:jc w:val="both"/>
        <w:rPr>
          <w:rFonts w:ascii="Times New Roman" w:hAnsi="Times New Roman" w:cs="Times New Roman"/>
          <w:i/>
          <w:color w:val="FF0000"/>
        </w:rPr>
      </w:pPr>
      <w:r w:rsidRPr="00B95D99">
        <w:rPr>
          <w:rFonts w:ascii="Times New Roman" w:hAnsi="Times New Roman" w:cs="Times New Roman"/>
        </w:rPr>
        <w:t>Rodiklis 6 ,,Atsparumas dilinimui“ tikrinamas kojinės pėdos apatinės dalies.</w:t>
      </w:r>
    </w:p>
    <w:p w14:paraId="796E17DC" w14:textId="77777777" w:rsidR="00B95D99" w:rsidRPr="00B95D99" w:rsidRDefault="00B95D99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1C650844" w14:textId="77777777" w:rsidR="006270E2" w:rsidRPr="006C5612" w:rsidRDefault="006270E2" w:rsidP="006C56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059B3" w14:textId="77777777" w:rsidR="00965313" w:rsidRDefault="00965313" w:rsidP="00D91173">
      <w:pPr>
        <w:spacing w:after="0" w:line="240" w:lineRule="auto"/>
      </w:pPr>
      <w:r>
        <w:separator/>
      </w:r>
    </w:p>
  </w:endnote>
  <w:endnote w:type="continuationSeparator" w:id="0">
    <w:p w14:paraId="3972E953" w14:textId="77777777" w:rsidR="00965313" w:rsidRDefault="00965313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59A52495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F6623D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5FEE2" w14:textId="77777777" w:rsidR="00965313" w:rsidRDefault="00965313" w:rsidP="00D91173">
      <w:pPr>
        <w:spacing w:after="0" w:line="240" w:lineRule="auto"/>
      </w:pPr>
      <w:r>
        <w:separator/>
      </w:r>
    </w:p>
  </w:footnote>
  <w:footnote w:type="continuationSeparator" w:id="0">
    <w:p w14:paraId="4E70822E" w14:textId="77777777" w:rsidR="00965313" w:rsidRDefault="00965313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4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5"/>
  </w:num>
  <w:num w:numId="4">
    <w:abstractNumId w:val="1"/>
  </w:num>
  <w:num w:numId="5">
    <w:abstractNumId w:val="3"/>
  </w:num>
  <w:num w:numId="6">
    <w:abstractNumId w:val="9"/>
  </w:num>
  <w:num w:numId="7">
    <w:abstractNumId w:val="2"/>
  </w:num>
  <w:num w:numId="8">
    <w:abstractNumId w:val="20"/>
  </w:num>
  <w:num w:numId="9">
    <w:abstractNumId w:val="0"/>
  </w:num>
  <w:num w:numId="10">
    <w:abstractNumId w:val="17"/>
  </w:num>
  <w:num w:numId="11">
    <w:abstractNumId w:val="5"/>
  </w:num>
  <w:num w:numId="12">
    <w:abstractNumId w:val="4"/>
  </w:num>
  <w:num w:numId="13">
    <w:abstractNumId w:val="16"/>
  </w:num>
  <w:num w:numId="14">
    <w:abstractNumId w:val="7"/>
  </w:num>
  <w:num w:numId="15">
    <w:abstractNumId w:val="11"/>
  </w:num>
  <w:num w:numId="16">
    <w:abstractNumId w:val="18"/>
  </w:num>
  <w:num w:numId="17">
    <w:abstractNumId w:val="8"/>
  </w:num>
  <w:num w:numId="18">
    <w:abstractNumId w:val="14"/>
  </w:num>
  <w:num w:numId="19">
    <w:abstractNumId w:val="19"/>
  </w:num>
  <w:num w:numId="20">
    <w:abstractNumId w:val="13"/>
  </w:num>
  <w:num w:numId="21">
    <w:abstractNumId w:val="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088"/>
    <w:rsid w:val="00050982"/>
    <w:rsid w:val="000606FF"/>
    <w:rsid w:val="0006436F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42827"/>
    <w:rsid w:val="001461D3"/>
    <w:rsid w:val="001534BA"/>
    <w:rsid w:val="00154EF5"/>
    <w:rsid w:val="001621A3"/>
    <w:rsid w:val="001662C8"/>
    <w:rsid w:val="00167A8B"/>
    <w:rsid w:val="001733DC"/>
    <w:rsid w:val="00183762"/>
    <w:rsid w:val="00184012"/>
    <w:rsid w:val="001904B4"/>
    <w:rsid w:val="001918CE"/>
    <w:rsid w:val="00193A4E"/>
    <w:rsid w:val="001A1E30"/>
    <w:rsid w:val="001A4C1F"/>
    <w:rsid w:val="001A512E"/>
    <w:rsid w:val="001B6843"/>
    <w:rsid w:val="001B6FA0"/>
    <w:rsid w:val="001C0630"/>
    <w:rsid w:val="001C0D3E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55B7"/>
    <w:rsid w:val="002164B8"/>
    <w:rsid w:val="00221655"/>
    <w:rsid w:val="00223276"/>
    <w:rsid w:val="00225388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46FF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2380"/>
    <w:rsid w:val="002E295B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5034A"/>
    <w:rsid w:val="00351D07"/>
    <w:rsid w:val="003536B4"/>
    <w:rsid w:val="00355193"/>
    <w:rsid w:val="00355F9F"/>
    <w:rsid w:val="00362D4F"/>
    <w:rsid w:val="00363514"/>
    <w:rsid w:val="003704B7"/>
    <w:rsid w:val="00377388"/>
    <w:rsid w:val="0037797B"/>
    <w:rsid w:val="00384C11"/>
    <w:rsid w:val="00386EDF"/>
    <w:rsid w:val="0039068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5C3F"/>
    <w:rsid w:val="003E42E5"/>
    <w:rsid w:val="003F2F45"/>
    <w:rsid w:val="00406C7C"/>
    <w:rsid w:val="00414510"/>
    <w:rsid w:val="004171B2"/>
    <w:rsid w:val="00421A7F"/>
    <w:rsid w:val="00422F3C"/>
    <w:rsid w:val="00423E4A"/>
    <w:rsid w:val="00425762"/>
    <w:rsid w:val="00425E46"/>
    <w:rsid w:val="0042648B"/>
    <w:rsid w:val="00430976"/>
    <w:rsid w:val="00433759"/>
    <w:rsid w:val="0043421C"/>
    <w:rsid w:val="0043588E"/>
    <w:rsid w:val="004416C2"/>
    <w:rsid w:val="00441ACB"/>
    <w:rsid w:val="00451690"/>
    <w:rsid w:val="00460658"/>
    <w:rsid w:val="00466CD5"/>
    <w:rsid w:val="0047019C"/>
    <w:rsid w:val="004856BC"/>
    <w:rsid w:val="00487626"/>
    <w:rsid w:val="00490752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5760"/>
    <w:rsid w:val="005A6010"/>
    <w:rsid w:val="005A6292"/>
    <w:rsid w:val="005A762A"/>
    <w:rsid w:val="005B0BF3"/>
    <w:rsid w:val="005B199D"/>
    <w:rsid w:val="005B2AA6"/>
    <w:rsid w:val="005B3968"/>
    <w:rsid w:val="005C1D58"/>
    <w:rsid w:val="005C471C"/>
    <w:rsid w:val="005C589B"/>
    <w:rsid w:val="005C5EE6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10C8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1D41"/>
    <w:rsid w:val="00714430"/>
    <w:rsid w:val="00717B8C"/>
    <w:rsid w:val="00723C65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9EE"/>
    <w:rsid w:val="007C236F"/>
    <w:rsid w:val="007D6053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0F44"/>
    <w:rsid w:val="00823075"/>
    <w:rsid w:val="008246F7"/>
    <w:rsid w:val="00826388"/>
    <w:rsid w:val="0083228D"/>
    <w:rsid w:val="0084045F"/>
    <w:rsid w:val="00840546"/>
    <w:rsid w:val="00840F41"/>
    <w:rsid w:val="008431A5"/>
    <w:rsid w:val="00844367"/>
    <w:rsid w:val="00845D55"/>
    <w:rsid w:val="00855912"/>
    <w:rsid w:val="008607A2"/>
    <w:rsid w:val="00865105"/>
    <w:rsid w:val="0086579A"/>
    <w:rsid w:val="00873A00"/>
    <w:rsid w:val="0087792E"/>
    <w:rsid w:val="00885945"/>
    <w:rsid w:val="00890A8B"/>
    <w:rsid w:val="008973A5"/>
    <w:rsid w:val="0089771E"/>
    <w:rsid w:val="008A0664"/>
    <w:rsid w:val="008A428E"/>
    <w:rsid w:val="008B28A2"/>
    <w:rsid w:val="008B670E"/>
    <w:rsid w:val="008C3BB6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6B32"/>
    <w:rsid w:val="009377C5"/>
    <w:rsid w:val="00937D6A"/>
    <w:rsid w:val="00950B2E"/>
    <w:rsid w:val="0096077A"/>
    <w:rsid w:val="009622B4"/>
    <w:rsid w:val="00962FF2"/>
    <w:rsid w:val="00965313"/>
    <w:rsid w:val="009807C5"/>
    <w:rsid w:val="00981202"/>
    <w:rsid w:val="00981F39"/>
    <w:rsid w:val="00986CF3"/>
    <w:rsid w:val="00992498"/>
    <w:rsid w:val="00992DFE"/>
    <w:rsid w:val="009C75E8"/>
    <w:rsid w:val="009D24A8"/>
    <w:rsid w:val="009D32AB"/>
    <w:rsid w:val="009E5DB5"/>
    <w:rsid w:val="009E7D04"/>
    <w:rsid w:val="009E7EFC"/>
    <w:rsid w:val="009F5CFE"/>
    <w:rsid w:val="00A07A17"/>
    <w:rsid w:val="00A1136E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3605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53410"/>
    <w:rsid w:val="00B547FD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228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47DC"/>
    <w:rsid w:val="00CA670B"/>
    <w:rsid w:val="00CA7BAC"/>
    <w:rsid w:val="00CB0007"/>
    <w:rsid w:val="00CB3AB9"/>
    <w:rsid w:val="00CC6958"/>
    <w:rsid w:val="00CD0ED9"/>
    <w:rsid w:val="00CD1864"/>
    <w:rsid w:val="00CD19EA"/>
    <w:rsid w:val="00CD43F8"/>
    <w:rsid w:val="00CE28A5"/>
    <w:rsid w:val="00CE5F67"/>
    <w:rsid w:val="00CF6EBC"/>
    <w:rsid w:val="00CF70F0"/>
    <w:rsid w:val="00D018E3"/>
    <w:rsid w:val="00D01FDB"/>
    <w:rsid w:val="00D04459"/>
    <w:rsid w:val="00D11D58"/>
    <w:rsid w:val="00D13402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71824"/>
    <w:rsid w:val="00F72F80"/>
    <w:rsid w:val="00F75609"/>
    <w:rsid w:val="00F81F68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817F0-FA72-495F-A1ED-5A9DE2BF2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9</cp:revision>
  <cp:lastPrinted>2021-03-23T07:30:00Z</cp:lastPrinted>
  <dcterms:created xsi:type="dcterms:W3CDTF">2024-11-25T11:21:00Z</dcterms:created>
  <dcterms:modified xsi:type="dcterms:W3CDTF">2024-11-26T11:18:00Z</dcterms:modified>
</cp:coreProperties>
</file>